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E42AD" w14:textId="447C17EA" w:rsidR="00E213E7" w:rsidRDefault="00721C7C" w:rsidP="00721C7C">
      <w:pPr>
        <w:jc w:val="center"/>
        <w:rPr>
          <w:b/>
          <w:bCs/>
          <w:sz w:val="28"/>
          <w:szCs w:val="28"/>
        </w:rPr>
      </w:pPr>
      <w:r w:rsidRPr="00721C7C">
        <w:rPr>
          <w:b/>
          <w:bCs/>
          <w:sz w:val="28"/>
          <w:szCs w:val="28"/>
        </w:rPr>
        <w:t xml:space="preserve">Project </w:t>
      </w:r>
      <w:r w:rsidR="00672F3B">
        <w:rPr>
          <w:b/>
          <w:bCs/>
          <w:sz w:val="28"/>
          <w:szCs w:val="28"/>
        </w:rPr>
        <w:t>Report</w:t>
      </w:r>
    </w:p>
    <w:p w14:paraId="5758AE29" w14:textId="001E309E" w:rsidR="00721C7C" w:rsidRDefault="00721C7C" w:rsidP="00721C7C">
      <w:pPr>
        <w:rPr>
          <w:b/>
          <w:bCs/>
          <w:sz w:val="28"/>
          <w:szCs w:val="28"/>
        </w:rPr>
      </w:pPr>
    </w:p>
    <w:p w14:paraId="1E4A88CB" w14:textId="01970484" w:rsidR="00197F06" w:rsidRDefault="00197F06" w:rsidP="00721C7C">
      <w:r>
        <w:t>We have created all the tables in the database with proper constraints. The DDL statements are provided with the SQL file. Below is the Model of our database.</w:t>
      </w:r>
    </w:p>
    <w:p w14:paraId="1994F31A" w14:textId="023EFA4D" w:rsidR="00197F06" w:rsidRDefault="00197F06" w:rsidP="00721C7C"/>
    <w:p w14:paraId="45151063" w14:textId="42273006" w:rsidR="00197F06" w:rsidRDefault="00197F06" w:rsidP="00721C7C">
      <w:r>
        <w:rPr>
          <w:noProof/>
        </w:rPr>
        <w:drawing>
          <wp:inline distT="0" distB="0" distL="0" distR="0" wp14:anchorId="383A00F3" wp14:editId="2D5FAC31">
            <wp:extent cx="5731510" cy="5229225"/>
            <wp:effectExtent l="0" t="0" r="2540" b="952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F72D1" w14:textId="77777777" w:rsidR="00197F06" w:rsidRDefault="00197F06" w:rsidP="00721C7C"/>
    <w:p w14:paraId="213BC915" w14:textId="2C6E9323" w:rsidR="00721C7C" w:rsidRDefault="004E62AB" w:rsidP="00721C7C">
      <w:r>
        <w:t xml:space="preserve">We have created 5 business reports from our </w:t>
      </w:r>
      <w:r w:rsidR="00F309CD">
        <w:t>database,</w:t>
      </w:r>
      <w:r>
        <w:t xml:space="preserve"> </w:t>
      </w:r>
      <w:r w:rsidR="00F309CD">
        <w:t>and they are listed below. Analysing these reports will help the company understand their transactions and take critical business decisions to maximize the net profit.</w:t>
      </w:r>
    </w:p>
    <w:p w14:paraId="29A40FD6" w14:textId="77777777" w:rsidR="002951AE" w:rsidRPr="004E62AB" w:rsidRDefault="002951AE" w:rsidP="00721C7C"/>
    <w:p w14:paraId="69E76EDD" w14:textId="2D121116" w:rsidR="00E213E7" w:rsidRPr="0013555A" w:rsidRDefault="00E434A2" w:rsidP="00E213E7">
      <w:pPr>
        <w:rPr>
          <w:b/>
          <w:bCs/>
        </w:rPr>
      </w:pPr>
      <w:r w:rsidRPr="0013555A">
        <w:rPr>
          <w:b/>
          <w:bCs/>
        </w:rPr>
        <w:t>Report 1</w:t>
      </w:r>
      <w:r w:rsidR="00E213E7" w:rsidRPr="0013555A">
        <w:rPr>
          <w:b/>
          <w:bCs/>
        </w:rPr>
        <w:t xml:space="preserve"> - </w:t>
      </w:r>
      <w:r w:rsidRPr="0013555A">
        <w:rPr>
          <w:b/>
          <w:bCs/>
        </w:rPr>
        <w:t>T</w:t>
      </w:r>
      <w:r w:rsidR="00E213E7" w:rsidRPr="0013555A">
        <w:rPr>
          <w:b/>
          <w:bCs/>
        </w:rPr>
        <w:t>otal earnings per each bike type</w:t>
      </w:r>
    </w:p>
    <w:p w14:paraId="2D6984F1" w14:textId="77777777" w:rsidR="006664D3" w:rsidRDefault="006664D3" w:rsidP="006664D3">
      <w:r>
        <w:t xml:space="preserve">select </w:t>
      </w:r>
      <w:proofErr w:type="gramStart"/>
      <w:r>
        <w:t>a.bike</w:t>
      </w:r>
      <w:proofErr w:type="gramEnd"/>
      <w:r>
        <w:t>_type, count(d.trip_id) as Number_of_trips,sum(d.bill_amount) as Total_earnings</w:t>
      </w:r>
    </w:p>
    <w:p w14:paraId="441DEBFD" w14:textId="77777777" w:rsidR="006664D3" w:rsidRDefault="006664D3" w:rsidP="006664D3">
      <w:r>
        <w:lastRenderedPageBreak/>
        <w:t xml:space="preserve">from pricing a left outer join bike </w:t>
      </w:r>
      <w:proofErr w:type="gramStart"/>
      <w:r>
        <w:t>b  on</w:t>
      </w:r>
      <w:proofErr w:type="gramEnd"/>
      <w:r>
        <w:t xml:space="preserve"> a.bike_type_id=b.bike_type_id left outer join trip_details c on b.bike_id=c.bike_id left outer join payment_details d on c.trip_id=d.trip_id</w:t>
      </w:r>
    </w:p>
    <w:p w14:paraId="6FA9C435" w14:textId="6DEA8183" w:rsidR="00074A98" w:rsidRDefault="006664D3" w:rsidP="006664D3">
      <w:r>
        <w:t xml:space="preserve">group by </w:t>
      </w:r>
      <w:proofErr w:type="gramStart"/>
      <w:r>
        <w:t>a.bike</w:t>
      </w:r>
      <w:proofErr w:type="gramEnd"/>
      <w:r>
        <w:t>_type;</w:t>
      </w:r>
    </w:p>
    <w:p w14:paraId="5877762D" w14:textId="77777777" w:rsidR="006664D3" w:rsidRDefault="006664D3" w:rsidP="006664D3"/>
    <w:p w14:paraId="38BBB2DD" w14:textId="043B5AC7" w:rsidR="00E213E7" w:rsidRDefault="00074A98" w:rsidP="00E213E7">
      <w:r>
        <w:rPr>
          <w:noProof/>
        </w:rPr>
        <w:drawing>
          <wp:inline distT="0" distB="0" distL="0" distR="0" wp14:anchorId="0918C048" wp14:editId="1595492D">
            <wp:extent cx="3667125" cy="990600"/>
            <wp:effectExtent l="0" t="0" r="9525" b="0"/>
            <wp:docPr id="1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F09BA" w14:textId="77777777" w:rsidR="009E1353" w:rsidRDefault="002C04E7" w:rsidP="009E1353">
      <w:pPr>
        <w:pStyle w:val="ListParagraph"/>
        <w:numPr>
          <w:ilvl w:val="0"/>
          <w:numId w:val="7"/>
        </w:numPr>
      </w:pPr>
      <w:r>
        <w:t xml:space="preserve">In above result, Total_Earnings are measured in </w:t>
      </w:r>
      <w:r w:rsidR="00360FB5">
        <w:t>USD</w:t>
      </w:r>
      <w:r>
        <w:t>.</w:t>
      </w:r>
    </w:p>
    <w:p w14:paraId="1307C7F4" w14:textId="2B54A5B0" w:rsidR="000447B7" w:rsidRDefault="009E1353" w:rsidP="00E213E7">
      <w:r w:rsidRPr="009E1353">
        <w:rPr>
          <w:b/>
          <w:bCs/>
          <w:u w:val="single"/>
        </w:rPr>
        <w:t>Solutions:</w:t>
      </w:r>
    </w:p>
    <w:p w14:paraId="3DEBC4C8" w14:textId="2C3616DA" w:rsidR="00360FB5" w:rsidRDefault="00E434A2" w:rsidP="00360FB5">
      <w:pPr>
        <w:pStyle w:val="ListParagraph"/>
        <w:numPr>
          <w:ilvl w:val="0"/>
          <w:numId w:val="2"/>
        </w:numPr>
      </w:pPr>
      <w:r>
        <w:t>This report generates the distinct bike types</w:t>
      </w:r>
      <w:r w:rsidR="00360FB5">
        <w:t>, the</w:t>
      </w:r>
      <w:r>
        <w:t xml:space="preserve"> total </w:t>
      </w:r>
      <w:r w:rsidR="00074A98">
        <w:t>number of trips each bike</w:t>
      </w:r>
      <w:r w:rsidR="00A12E4D">
        <w:t xml:space="preserve"> type</w:t>
      </w:r>
      <w:r w:rsidR="00074A98">
        <w:t xml:space="preserve"> has</w:t>
      </w:r>
      <w:r w:rsidR="00A12E4D">
        <w:t xml:space="preserve"> been</w:t>
      </w:r>
      <w:r w:rsidR="00074A98">
        <w:t xml:space="preserve"> </w:t>
      </w:r>
      <w:r w:rsidR="00A12E4D">
        <w:t xml:space="preserve">used </w:t>
      </w:r>
      <w:r w:rsidR="00360FB5">
        <w:t xml:space="preserve">for </w:t>
      </w:r>
      <w:r w:rsidR="00A12E4D">
        <w:t xml:space="preserve">and the total </w:t>
      </w:r>
      <w:r w:rsidR="00360FB5">
        <w:t>earnings</w:t>
      </w:r>
      <w:r w:rsidR="00074A98">
        <w:t xml:space="preserve"> by </w:t>
      </w:r>
      <w:r w:rsidR="00360FB5">
        <w:t xml:space="preserve">the </w:t>
      </w:r>
      <w:proofErr w:type="gramStart"/>
      <w:r w:rsidR="00360FB5">
        <w:t xml:space="preserve">particular </w:t>
      </w:r>
      <w:r w:rsidR="00074A98">
        <w:t>bike</w:t>
      </w:r>
      <w:proofErr w:type="gramEnd"/>
      <w:r w:rsidR="00074A98">
        <w:t xml:space="preserve"> type </w:t>
      </w:r>
      <w:r w:rsidR="00360FB5">
        <w:t>for</w:t>
      </w:r>
      <w:r w:rsidR="00074A98">
        <w:t xml:space="preserve"> all </w:t>
      </w:r>
      <w:r w:rsidR="00360FB5">
        <w:t xml:space="preserve">the </w:t>
      </w:r>
      <w:r w:rsidR="00074A98">
        <w:t>trips.</w:t>
      </w:r>
    </w:p>
    <w:p w14:paraId="43EBB9A8" w14:textId="77777777" w:rsidR="005A191E" w:rsidRDefault="00074A98" w:rsidP="00360FB5">
      <w:pPr>
        <w:pStyle w:val="ListParagraph"/>
        <w:numPr>
          <w:ilvl w:val="0"/>
          <w:numId w:val="2"/>
        </w:numPr>
      </w:pPr>
      <w:r>
        <w:t xml:space="preserve">Using this </w:t>
      </w:r>
      <w:proofErr w:type="gramStart"/>
      <w:r>
        <w:t>report</w:t>
      </w:r>
      <w:proofErr w:type="gramEnd"/>
      <w:r>
        <w:t xml:space="preserve"> the company can </w:t>
      </w:r>
      <w:r w:rsidR="00360FB5">
        <w:t xml:space="preserve">easily identify </w:t>
      </w:r>
      <w:r>
        <w:t>which type of bike i</w:t>
      </w:r>
      <w:r w:rsidR="00A12E4D">
        <w:t xml:space="preserve">s </w:t>
      </w:r>
      <w:r w:rsidR="00360FB5">
        <w:t>being</w:t>
      </w:r>
      <w:r w:rsidR="00A12E4D">
        <w:t xml:space="preserve"> widel</w:t>
      </w:r>
      <w:r w:rsidR="00360FB5">
        <w:t>y used by</w:t>
      </w:r>
      <w:r w:rsidR="005A191E">
        <w:t xml:space="preserve"> the customers</w:t>
      </w:r>
      <w:r w:rsidR="00A12E4D">
        <w:t xml:space="preserve"> and which type of bike is </w:t>
      </w:r>
      <w:r w:rsidR="005A191E">
        <w:t>has the highest earnings</w:t>
      </w:r>
      <w:r w:rsidR="00A12E4D">
        <w:t>. Based on this analysis</w:t>
      </w:r>
      <w:r w:rsidR="005A191E">
        <w:t xml:space="preserve">, the company can target the bike type which is generating the highest earnings. The company can in turn use this data to buy those bikes </w:t>
      </w:r>
      <w:proofErr w:type="gramStart"/>
      <w:r w:rsidR="005A191E">
        <w:t>in order to</w:t>
      </w:r>
      <w:proofErr w:type="gramEnd"/>
      <w:r w:rsidR="005A191E">
        <w:t xml:space="preserve"> increase their profit.</w:t>
      </w:r>
      <w:r w:rsidR="00A12E4D">
        <w:t xml:space="preserve"> </w:t>
      </w:r>
    </w:p>
    <w:p w14:paraId="0632B52A" w14:textId="49D4FB3E" w:rsidR="00A12E4D" w:rsidRDefault="005A191E" w:rsidP="00342F70">
      <w:pPr>
        <w:pStyle w:val="ListParagraph"/>
        <w:numPr>
          <w:ilvl w:val="0"/>
          <w:numId w:val="2"/>
        </w:numPr>
      </w:pPr>
      <w:r>
        <w:t xml:space="preserve">This data can also be used </w:t>
      </w:r>
      <w:r w:rsidR="00C13FD9">
        <w:t>to make the decision of selling few of the bikes which have the least</w:t>
      </w:r>
      <w:r>
        <w:t xml:space="preserve"> capital gaining to reduce costs.</w:t>
      </w:r>
    </w:p>
    <w:p w14:paraId="6F897FC2" w14:textId="77777777" w:rsidR="00C13FD9" w:rsidRDefault="00C13FD9" w:rsidP="00E213E7"/>
    <w:p w14:paraId="4999307D" w14:textId="68E1DB0E" w:rsidR="00E213E7" w:rsidRPr="0013555A" w:rsidRDefault="00A12E4D" w:rsidP="00E213E7">
      <w:pPr>
        <w:rPr>
          <w:b/>
          <w:bCs/>
        </w:rPr>
      </w:pPr>
      <w:r w:rsidRPr="0013555A">
        <w:rPr>
          <w:b/>
          <w:bCs/>
        </w:rPr>
        <w:t>Report 2</w:t>
      </w:r>
      <w:r w:rsidR="00E213E7" w:rsidRPr="0013555A">
        <w:rPr>
          <w:b/>
          <w:bCs/>
        </w:rPr>
        <w:t xml:space="preserve"> </w:t>
      </w:r>
      <w:r w:rsidRPr="0013555A">
        <w:rPr>
          <w:b/>
          <w:bCs/>
        </w:rPr>
        <w:t>–</w:t>
      </w:r>
      <w:r w:rsidR="00E213E7" w:rsidRPr="0013555A">
        <w:rPr>
          <w:b/>
          <w:bCs/>
        </w:rPr>
        <w:t xml:space="preserve"> </w:t>
      </w:r>
      <w:r w:rsidRPr="0013555A">
        <w:rPr>
          <w:b/>
          <w:bCs/>
        </w:rPr>
        <w:t>Total travel time of each bike</w:t>
      </w:r>
    </w:p>
    <w:p w14:paraId="14E60DB8" w14:textId="77777777" w:rsidR="00E213E7" w:rsidRDefault="00E213E7" w:rsidP="00E213E7"/>
    <w:p w14:paraId="14B030A2" w14:textId="77777777" w:rsidR="006664D3" w:rsidRDefault="006664D3" w:rsidP="006664D3">
      <w:r>
        <w:t xml:space="preserve">select </w:t>
      </w:r>
      <w:proofErr w:type="gramStart"/>
      <w:r>
        <w:t>a.bike</w:t>
      </w:r>
      <w:proofErr w:type="gramEnd"/>
      <w:r>
        <w:t>_id, sum(b.trip_duration) as Total_Time_travelled</w:t>
      </w:r>
    </w:p>
    <w:p w14:paraId="46466874" w14:textId="77777777" w:rsidR="006664D3" w:rsidRDefault="006664D3" w:rsidP="006664D3">
      <w:r>
        <w:t xml:space="preserve">from bike a left outer join trip_details b on </w:t>
      </w:r>
      <w:proofErr w:type="gramStart"/>
      <w:r>
        <w:t>a.bike</w:t>
      </w:r>
      <w:proofErr w:type="gramEnd"/>
      <w:r>
        <w:t>_id=b.bike_id group by a.bike_id</w:t>
      </w:r>
    </w:p>
    <w:p w14:paraId="3B34BCC3" w14:textId="16220D6C" w:rsidR="00E213E7" w:rsidRDefault="006664D3" w:rsidP="006664D3">
      <w:r>
        <w:t xml:space="preserve">order by </w:t>
      </w:r>
      <w:proofErr w:type="gramStart"/>
      <w:r>
        <w:t>2;</w:t>
      </w:r>
      <w:proofErr w:type="gramEnd"/>
    </w:p>
    <w:p w14:paraId="73B3E658" w14:textId="44C22A6D" w:rsidR="00E213E7" w:rsidRDefault="00ED6040" w:rsidP="00E213E7">
      <w:r>
        <w:rPr>
          <w:noProof/>
        </w:rPr>
        <w:lastRenderedPageBreak/>
        <w:drawing>
          <wp:inline distT="0" distB="0" distL="0" distR="0" wp14:anchorId="67E26FC9" wp14:editId="74E76A34">
            <wp:extent cx="2695575" cy="5829300"/>
            <wp:effectExtent l="0" t="0" r="9525" b="0"/>
            <wp:docPr id="8" name="Picture 8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582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332F5" w14:textId="054543DD" w:rsidR="002C04E7" w:rsidRDefault="002C04E7" w:rsidP="00E213E7">
      <w:r>
        <w:t>In the above result, Total_travel_time is measures in minutes.</w:t>
      </w:r>
    </w:p>
    <w:p w14:paraId="22B40668" w14:textId="77777777" w:rsidR="009E1353" w:rsidRPr="009E1353" w:rsidRDefault="009E1353" w:rsidP="009E1353">
      <w:pPr>
        <w:rPr>
          <w:b/>
          <w:bCs/>
          <w:u w:val="single"/>
        </w:rPr>
      </w:pPr>
      <w:r w:rsidRPr="009E1353">
        <w:rPr>
          <w:b/>
          <w:bCs/>
          <w:u w:val="single"/>
        </w:rPr>
        <w:t>Solutions:</w:t>
      </w:r>
    </w:p>
    <w:p w14:paraId="4CC864CE" w14:textId="77777777" w:rsidR="009E1353" w:rsidRDefault="00A12E4D" w:rsidP="00696E42">
      <w:pPr>
        <w:pStyle w:val="ListParagraph"/>
        <w:numPr>
          <w:ilvl w:val="0"/>
          <w:numId w:val="3"/>
        </w:numPr>
      </w:pPr>
      <w:r>
        <w:t xml:space="preserve">This report </w:t>
      </w:r>
      <w:r w:rsidR="00431407">
        <w:t xml:space="preserve">gives the data of the usage of each bike. This report can be used to analyse </w:t>
      </w:r>
      <w:r w:rsidR="000447B7">
        <w:t xml:space="preserve">the usage limit of the individual bikes by looking at the total time travelled. </w:t>
      </w:r>
    </w:p>
    <w:p w14:paraId="0676C6EF" w14:textId="6F6690A8" w:rsidR="00691038" w:rsidRDefault="000447B7" w:rsidP="00696E42">
      <w:pPr>
        <w:pStyle w:val="ListParagraph"/>
        <w:numPr>
          <w:ilvl w:val="0"/>
          <w:numId w:val="3"/>
        </w:numPr>
      </w:pPr>
      <w:r>
        <w:t xml:space="preserve">It can be used to </w:t>
      </w:r>
      <w:r w:rsidR="00691038">
        <w:t>identify the bikes which have the highest and the lowest usage by the customers.</w:t>
      </w:r>
    </w:p>
    <w:p w14:paraId="0398A21F" w14:textId="6A987346" w:rsidR="00431407" w:rsidRDefault="00431407" w:rsidP="00696E42">
      <w:pPr>
        <w:pStyle w:val="ListParagraph"/>
        <w:numPr>
          <w:ilvl w:val="0"/>
          <w:numId w:val="3"/>
        </w:numPr>
      </w:pPr>
      <w:r>
        <w:t xml:space="preserve">Using this result the company can track the bike usage and decide </w:t>
      </w:r>
      <w:r w:rsidR="00691038">
        <w:t>as to</w:t>
      </w:r>
      <w:r>
        <w:t xml:space="preserve"> when a</w:t>
      </w:r>
      <w:r w:rsidR="00691038">
        <w:t>n individual</w:t>
      </w:r>
      <w:r>
        <w:t xml:space="preserve"> bike needs servicing or when it </w:t>
      </w:r>
      <w:r w:rsidR="00942EC6">
        <w:t>must</w:t>
      </w:r>
      <w:r>
        <w:t xml:space="preserve"> be replaced</w:t>
      </w:r>
      <w:r w:rsidR="00691038">
        <w:t xml:space="preserve"> </w:t>
      </w:r>
      <w:proofErr w:type="gramStart"/>
      <w:r w:rsidR="00691038">
        <w:t>in order to</w:t>
      </w:r>
      <w:proofErr w:type="gramEnd"/>
      <w:r w:rsidR="00691038">
        <w:t xml:space="preserve"> avoid any malfunctioning of the bikes for the customers by keeping the quality standards up to the mark for customer retention. </w:t>
      </w:r>
    </w:p>
    <w:p w14:paraId="5F0D9608" w14:textId="0B8B7DB5" w:rsidR="00E213E7" w:rsidRDefault="00E213E7" w:rsidP="00E213E7"/>
    <w:p w14:paraId="3CFA0E67" w14:textId="77777777" w:rsidR="00ED6040" w:rsidRDefault="00ED6040" w:rsidP="00E213E7">
      <w:pPr>
        <w:rPr>
          <w:b/>
          <w:bCs/>
        </w:rPr>
      </w:pPr>
    </w:p>
    <w:p w14:paraId="14ECC384" w14:textId="77777777" w:rsidR="00ED6040" w:rsidRDefault="00ED6040" w:rsidP="00E213E7">
      <w:pPr>
        <w:rPr>
          <w:b/>
          <w:bCs/>
        </w:rPr>
      </w:pPr>
    </w:p>
    <w:p w14:paraId="713A68A4" w14:textId="600758F6" w:rsidR="00E213E7" w:rsidRPr="0013555A" w:rsidRDefault="00431407" w:rsidP="00E213E7">
      <w:pPr>
        <w:rPr>
          <w:b/>
          <w:bCs/>
        </w:rPr>
      </w:pPr>
      <w:r w:rsidRPr="0013555A">
        <w:rPr>
          <w:b/>
          <w:bCs/>
        </w:rPr>
        <w:lastRenderedPageBreak/>
        <w:t>Report 3</w:t>
      </w:r>
      <w:r w:rsidR="00E213E7" w:rsidRPr="0013555A">
        <w:rPr>
          <w:b/>
          <w:bCs/>
        </w:rPr>
        <w:t xml:space="preserve"> </w:t>
      </w:r>
      <w:r w:rsidRPr="0013555A">
        <w:rPr>
          <w:b/>
          <w:bCs/>
        </w:rPr>
        <w:t>–</w:t>
      </w:r>
      <w:r w:rsidR="00E213E7" w:rsidRPr="0013555A">
        <w:rPr>
          <w:b/>
          <w:bCs/>
        </w:rPr>
        <w:t xml:space="preserve"> </w:t>
      </w:r>
      <w:r w:rsidRPr="0013555A">
        <w:rPr>
          <w:b/>
          <w:bCs/>
        </w:rPr>
        <w:t>Season traffic</w:t>
      </w:r>
    </w:p>
    <w:p w14:paraId="68CD59AE" w14:textId="77777777" w:rsidR="00E213E7" w:rsidRDefault="00E213E7" w:rsidP="00E213E7"/>
    <w:p w14:paraId="20855D70" w14:textId="77777777" w:rsidR="006664D3" w:rsidRDefault="006664D3" w:rsidP="006664D3">
      <w:r>
        <w:t xml:space="preserve">select </w:t>
      </w:r>
    </w:p>
    <w:p w14:paraId="375E5679" w14:textId="77777777" w:rsidR="006664D3" w:rsidRDefault="006664D3" w:rsidP="006664D3">
      <w:r>
        <w:t>case when to_char(start_time,'MM') in ('03','04','05') Then count(trip_id) end</w:t>
      </w:r>
    </w:p>
    <w:p w14:paraId="3928300E" w14:textId="77777777" w:rsidR="006664D3" w:rsidRDefault="006664D3" w:rsidP="006664D3">
      <w:r>
        <w:t>from trip_</w:t>
      </w:r>
      <w:proofErr w:type="gramStart"/>
      <w:r>
        <w:t>details;</w:t>
      </w:r>
      <w:proofErr w:type="gramEnd"/>
    </w:p>
    <w:p w14:paraId="55C86998" w14:textId="77777777" w:rsidR="006664D3" w:rsidRDefault="006664D3" w:rsidP="006664D3">
      <w:r>
        <w:t xml:space="preserve">select * from </w:t>
      </w:r>
    </w:p>
    <w:p w14:paraId="0487C443" w14:textId="77777777" w:rsidR="006664D3" w:rsidRDefault="006664D3" w:rsidP="006664D3">
      <w:r>
        <w:t xml:space="preserve">(select 'Total Number of </w:t>
      </w:r>
      <w:proofErr w:type="gramStart"/>
      <w:r>
        <w:t>trip</w:t>
      </w:r>
      <w:proofErr w:type="gramEnd"/>
      <w:r>
        <w:t>' as "Season" from Dual),</w:t>
      </w:r>
    </w:p>
    <w:p w14:paraId="67810239" w14:textId="77777777" w:rsidR="006664D3" w:rsidRDefault="006664D3" w:rsidP="006664D3">
      <w:r>
        <w:t xml:space="preserve">(select count(trip_id) </w:t>
      </w:r>
      <w:proofErr w:type="gramStart"/>
      <w:r>
        <w:t>as  "</w:t>
      </w:r>
      <w:proofErr w:type="gramEnd"/>
      <w:r>
        <w:t>Spring"</w:t>
      </w:r>
    </w:p>
    <w:p w14:paraId="5B3F3446" w14:textId="77777777" w:rsidR="006664D3" w:rsidRDefault="006664D3" w:rsidP="006664D3">
      <w:r>
        <w:t xml:space="preserve">from trip_details </w:t>
      </w:r>
    </w:p>
    <w:p w14:paraId="22C54D07" w14:textId="77777777" w:rsidR="006664D3" w:rsidRDefault="006664D3" w:rsidP="006664D3">
      <w:r>
        <w:t>where to_char(start_time,'MM') in ('03','04','05') and to_char(end_time,'MM') in ('03','04','05')),</w:t>
      </w:r>
    </w:p>
    <w:p w14:paraId="0628D918" w14:textId="77777777" w:rsidR="006664D3" w:rsidRDefault="006664D3" w:rsidP="006664D3">
      <w:r>
        <w:t xml:space="preserve">(select count(trip_id) </w:t>
      </w:r>
      <w:proofErr w:type="gramStart"/>
      <w:r>
        <w:t>as  "</w:t>
      </w:r>
      <w:proofErr w:type="gramEnd"/>
      <w:r>
        <w:t>Summer"</w:t>
      </w:r>
    </w:p>
    <w:p w14:paraId="681D0F22" w14:textId="77777777" w:rsidR="006664D3" w:rsidRDefault="006664D3" w:rsidP="006664D3">
      <w:r>
        <w:t xml:space="preserve">from trip_details </w:t>
      </w:r>
    </w:p>
    <w:p w14:paraId="3DDA8C01" w14:textId="77777777" w:rsidR="006664D3" w:rsidRDefault="006664D3" w:rsidP="006664D3">
      <w:r>
        <w:t>where to_char(start_time,'MM') in ('06','07','08') and to_char(end_time,'MM') in ('06','07','08')),</w:t>
      </w:r>
    </w:p>
    <w:p w14:paraId="0439D77C" w14:textId="77777777" w:rsidR="006664D3" w:rsidRDefault="006664D3" w:rsidP="006664D3">
      <w:r>
        <w:t xml:space="preserve">(select count(trip_id) </w:t>
      </w:r>
      <w:proofErr w:type="gramStart"/>
      <w:r>
        <w:t>as  "</w:t>
      </w:r>
      <w:proofErr w:type="gramEnd"/>
      <w:r>
        <w:t>Fall"</w:t>
      </w:r>
    </w:p>
    <w:p w14:paraId="3A0C70B6" w14:textId="77777777" w:rsidR="006664D3" w:rsidRDefault="006664D3" w:rsidP="006664D3">
      <w:r>
        <w:t xml:space="preserve">from trip_details </w:t>
      </w:r>
    </w:p>
    <w:p w14:paraId="0A4CC698" w14:textId="77777777" w:rsidR="006664D3" w:rsidRDefault="006664D3" w:rsidP="006664D3">
      <w:r>
        <w:t>where to_char(start_time,'MM') in ('09','10','11') and to_char(end_time,'MM') in ('09','10','11')),</w:t>
      </w:r>
    </w:p>
    <w:p w14:paraId="3E6B6BD8" w14:textId="77777777" w:rsidR="006664D3" w:rsidRDefault="006664D3" w:rsidP="006664D3">
      <w:r>
        <w:t xml:space="preserve">(select count(trip_id) </w:t>
      </w:r>
      <w:proofErr w:type="gramStart"/>
      <w:r>
        <w:t>as  "</w:t>
      </w:r>
      <w:proofErr w:type="gramEnd"/>
      <w:r>
        <w:t>Winter"</w:t>
      </w:r>
    </w:p>
    <w:p w14:paraId="3A1500E8" w14:textId="77777777" w:rsidR="006664D3" w:rsidRDefault="006664D3" w:rsidP="006664D3">
      <w:r>
        <w:t xml:space="preserve">from trip_details </w:t>
      </w:r>
    </w:p>
    <w:p w14:paraId="52D08A0A" w14:textId="77777777" w:rsidR="006664D3" w:rsidRDefault="006664D3" w:rsidP="006664D3">
      <w:r>
        <w:t>where to_char(start_time,'MM') in ('12','01','02') and to_char(end_time,'MM') in ('12','01','02'))</w:t>
      </w:r>
    </w:p>
    <w:p w14:paraId="195AE09C" w14:textId="02C7BB85" w:rsidR="00E213E7" w:rsidRDefault="006664D3" w:rsidP="006664D3">
      <w:r>
        <w:t>;</w:t>
      </w:r>
    </w:p>
    <w:p w14:paraId="437193DD" w14:textId="77777777" w:rsidR="006664D3" w:rsidRDefault="006664D3" w:rsidP="006664D3"/>
    <w:p w14:paraId="75B99B1D" w14:textId="25C83C48" w:rsidR="00E213E7" w:rsidRDefault="00E213E7" w:rsidP="00E213E7">
      <w:r>
        <w:rPr>
          <w:noProof/>
        </w:rPr>
        <w:drawing>
          <wp:inline distT="0" distB="0" distL="0" distR="0" wp14:anchorId="59C5E18E" wp14:editId="176AD97C">
            <wp:extent cx="4000500" cy="523875"/>
            <wp:effectExtent l="0" t="0" r="0" b="952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D5E77" w14:textId="77777777" w:rsidR="00197F06" w:rsidRDefault="00197F06" w:rsidP="00E213E7"/>
    <w:p w14:paraId="34DDB992" w14:textId="77777777" w:rsidR="00197F06" w:rsidRDefault="00197F06" w:rsidP="00197F06">
      <w:r w:rsidRPr="009E1353">
        <w:rPr>
          <w:b/>
          <w:bCs/>
          <w:u w:val="single"/>
        </w:rPr>
        <w:t>Solutions:</w:t>
      </w:r>
    </w:p>
    <w:p w14:paraId="319A2980" w14:textId="77777777" w:rsidR="009E1353" w:rsidRDefault="00431407" w:rsidP="009E1353">
      <w:pPr>
        <w:pStyle w:val="ListParagraph"/>
        <w:numPr>
          <w:ilvl w:val="0"/>
          <w:numId w:val="4"/>
        </w:numPr>
      </w:pPr>
      <w:r>
        <w:t xml:space="preserve">This report provides the number of trips booked per each season. </w:t>
      </w:r>
    </w:p>
    <w:p w14:paraId="31992FB6" w14:textId="77777777" w:rsidR="00691038" w:rsidRDefault="00431407" w:rsidP="00285D28">
      <w:pPr>
        <w:pStyle w:val="ListParagraph"/>
        <w:numPr>
          <w:ilvl w:val="0"/>
          <w:numId w:val="4"/>
        </w:numPr>
      </w:pPr>
      <w:r>
        <w:t xml:space="preserve">Based on this report the company can </w:t>
      </w:r>
      <w:r w:rsidR="00D0270A">
        <w:t>analyse the usage traffic of their bike</w:t>
      </w:r>
      <w:r w:rsidR="00691038">
        <w:t>s</w:t>
      </w:r>
      <w:r w:rsidR="00D0270A">
        <w:t xml:space="preserve"> in each season.</w:t>
      </w:r>
    </w:p>
    <w:p w14:paraId="7B53392A" w14:textId="09C5F11F" w:rsidR="00E213E7" w:rsidRDefault="00691038" w:rsidP="00B05A35">
      <w:pPr>
        <w:pStyle w:val="ListParagraph"/>
        <w:numPr>
          <w:ilvl w:val="0"/>
          <w:numId w:val="4"/>
        </w:numPr>
      </w:pPr>
      <w:r>
        <w:t>This data can be helpful in making the right</w:t>
      </w:r>
      <w:r w:rsidR="00D0270A">
        <w:t xml:space="preserve"> operational changes </w:t>
      </w:r>
      <w:r w:rsidR="000D0786">
        <w:t>which could be</w:t>
      </w:r>
      <w:r w:rsidR="00D0270A">
        <w:t xml:space="preserve"> reducing the</w:t>
      </w:r>
      <w:r w:rsidR="000D0786">
        <w:t xml:space="preserve"> number of </w:t>
      </w:r>
      <w:r w:rsidR="00D0270A">
        <w:t>bike</w:t>
      </w:r>
      <w:r w:rsidR="000D0786">
        <w:t>s being serviced for the season which has the lowest traffic. These decisions will be helpful in reducing overall cost for the company.</w:t>
      </w:r>
    </w:p>
    <w:p w14:paraId="09BFED16" w14:textId="7BEC4A7D" w:rsidR="000D0786" w:rsidRDefault="000D0786" w:rsidP="000D0786"/>
    <w:p w14:paraId="32F295AC" w14:textId="1F64AF7E" w:rsidR="000D0786" w:rsidRDefault="000D0786" w:rsidP="000D0786"/>
    <w:p w14:paraId="74AD3D9A" w14:textId="77777777" w:rsidR="000D0786" w:rsidRDefault="000D0786" w:rsidP="000D0786"/>
    <w:p w14:paraId="42C4EFAD" w14:textId="22B6DDFA" w:rsidR="00E213E7" w:rsidRPr="00777B12" w:rsidRDefault="00D0270A" w:rsidP="00E213E7">
      <w:pPr>
        <w:rPr>
          <w:b/>
          <w:bCs/>
        </w:rPr>
      </w:pPr>
      <w:r w:rsidRPr="00777B12">
        <w:rPr>
          <w:b/>
          <w:bCs/>
        </w:rPr>
        <w:t>Report 4</w:t>
      </w:r>
      <w:r w:rsidR="00E213E7" w:rsidRPr="00777B12">
        <w:rPr>
          <w:b/>
          <w:bCs/>
        </w:rPr>
        <w:t xml:space="preserve"> - Gender based usage</w:t>
      </w:r>
    </w:p>
    <w:p w14:paraId="182B9D96" w14:textId="77777777" w:rsidR="00E213E7" w:rsidRDefault="00E213E7" w:rsidP="00E213E7"/>
    <w:p w14:paraId="5C493FE2" w14:textId="77777777" w:rsidR="00E213E7" w:rsidRDefault="00E213E7" w:rsidP="00E213E7">
      <w:r>
        <w:t xml:space="preserve">select </w:t>
      </w:r>
      <w:proofErr w:type="gramStart"/>
      <w:r>
        <w:t>a.gender</w:t>
      </w:r>
      <w:proofErr w:type="gramEnd"/>
      <w:r>
        <w:t>,</w:t>
      </w:r>
    </w:p>
    <w:p w14:paraId="0124AA61" w14:textId="77777777" w:rsidR="00E213E7" w:rsidRDefault="00E213E7" w:rsidP="00E213E7">
      <w:r>
        <w:t xml:space="preserve">case when </w:t>
      </w:r>
      <w:proofErr w:type="gramStart"/>
      <w:r>
        <w:t>a.gender</w:t>
      </w:r>
      <w:proofErr w:type="gramEnd"/>
      <w:r>
        <w:t>='male' then count(b.trip_id)</w:t>
      </w:r>
    </w:p>
    <w:p w14:paraId="76A90694" w14:textId="77777777" w:rsidR="00E213E7" w:rsidRDefault="00E213E7" w:rsidP="00E213E7">
      <w:r>
        <w:t xml:space="preserve">when </w:t>
      </w:r>
      <w:proofErr w:type="gramStart"/>
      <w:r>
        <w:t>a.gender</w:t>
      </w:r>
      <w:proofErr w:type="gramEnd"/>
      <w:r>
        <w:t>='female' then count(b.trip_id)</w:t>
      </w:r>
    </w:p>
    <w:p w14:paraId="4D6E5693" w14:textId="77777777" w:rsidR="00E213E7" w:rsidRDefault="00E213E7" w:rsidP="00E213E7">
      <w:r>
        <w:t xml:space="preserve">when </w:t>
      </w:r>
      <w:proofErr w:type="gramStart"/>
      <w:r>
        <w:t>a.gender</w:t>
      </w:r>
      <w:proofErr w:type="gramEnd"/>
      <w:r>
        <w:t>='others' then count(b.trip_id) end "Trip Count",</w:t>
      </w:r>
    </w:p>
    <w:p w14:paraId="1CFC1FB2" w14:textId="77777777" w:rsidR="00E213E7" w:rsidRDefault="00E213E7" w:rsidP="00E213E7">
      <w:r>
        <w:t xml:space="preserve">case when </w:t>
      </w:r>
      <w:proofErr w:type="gramStart"/>
      <w:r>
        <w:t>a.gender</w:t>
      </w:r>
      <w:proofErr w:type="gramEnd"/>
      <w:r>
        <w:t>='male' then sum(b.trip_duration)</w:t>
      </w:r>
    </w:p>
    <w:p w14:paraId="0F589E6C" w14:textId="77777777" w:rsidR="00E213E7" w:rsidRDefault="00E213E7" w:rsidP="00E213E7">
      <w:r>
        <w:t xml:space="preserve">when </w:t>
      </w:r>
      <w:proofErr w:type="gramStart"/>
      <w:r>
        <w:t>a.gender</w:t>
      </w:r>
      <w:proofErr w:type="gramEnd"/>
      <w:r>
        <w:t>='female' then sum(b.trip_duration)</w:t>
      </w:r>
    </w:p>
    <w:p w14:paraId="55C255E6" w14:textId="77777777" w:rsidR="00E213E7" w:rsidRDefault="00E213E7" w:rsidP="00E213E7">
      <w:r>
        <w:t xml:space="preserve">when </w:t>
      </w:r>
      <w:proofErr w:type="gramStart"/>
      <w:r>
        <w:t>a.gender</w:t>
      </w:r>
      <w:proofErr w:type="gramEnd"/>
      <w:r>
        <w:t>='others' then sum(b.trip_duration) end "Total time used",</w:t>
      </w:r>
    </w:p>
    <w:p w14:paraId="1B662908" w14:textId="77777777" w:rsidR="00E213E7" w:rsidRDefault="00E213E7" w:rsidP="00E213E7">
      <w:r>
        <w:t>max(trip_duration</w:t>
      </w:r>
      <w:proofErr w:type="gramStart"/>
      <w:r>
        <w:t>),min</w:t>
      </w:r>
      <w:proofErr w:type="gramEnd"/>
      <w:r>
        <w:t>(trip_duration)</w:t>
      </w:r>
    </w:p>
    <w:p w14:paraId="3940CE88" w14:textId="77777777" w:rsidR="00E213E7" w:rsidRDefault="00E213E7" w:rsidP="00E213E7">
      <w:r>
        <w:t xml:space="preserve">from customer_details a join trip_details b on </w:t>
      </w:r>
      <w:proofErr w:type="gramStart"/>
      <w:r>
        <w:t>a.customer</w:t>
      </w:r>
      <w:proofErr w:type="gramEnd"/>
      <w:r>
        <w:t>_id=b.customer_id</w:t>
      </w:r>
    </w:p>
    <w:p w14:paraId="063FFAD8" w14:textId="792615CD" w:rsidR="00E213E7" w:rsidRDefault="00E213E7" w:rsidP="00E213E7">
      <w:r>
        <w:t xml:space="preserve">group by </w:t>
      </w:r>
      <w:proofErr w:type="gramStart"/>
      <w:r>
        <w:t>a.gender</w:t>
      </w:r>
      <w:proofErr w:type="gramEnd"/>
      <w:r>
        <w:t>;</w:t>
      </w:r>
    </w:p>
    <w:p w14:paraId="451F5CAC" w14:textId="5F330E6B" w:rsidR="00E213E7" w:rsidRDefault="00E213E7" w:rsidP="00E213E7"/>
    <w:p w14:paraId="44BD1A34" w14:textId="4D493041" w:rsidR="00E213E7" w:rsidRDefault="002B207B" w:rsidP="00E213E7">
      <w:r>
        <w:rPr>
          <w:noProof/>
        </w:rPr>
        <w:drawing>
          <wp:inline distT="0" distB="0" distL="0" distR="0" wp14:anchorId="049EF8FA" wp14:editId="61C2461E">
            <wp:extent cx="5600700" cy="914400"/>
            <wp:effectExtent l="0" t="0" r="0" b="0"/>
            <wp:docPr id="5" name="Picture 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99FC9" w14:textId="77777777" w:rsidR="009E1353" w:rsidRDefault="002C04E7" w:rsidP="006664D3">
      <w:pPr>
        <w:pStyle w:val="ListParagraph"/>
      </w:pPr>
      <w:r>
        <w:t>In the above result, the duration variables are measured in minutes.</w:t>
      </w:r>
    </w:p>
    <w:p w14:paraId="404ECA15" w14:textId="7DDA4B4D" w:rsidR="009E1353" w:rsidRDefault="009E1353" w:rsidP="009E1353">
      <w:r w:rsidRPr="009E1353">
        <w:rPr>
          <w:b/>
          <w:bCs/>
          <w:u w:val="single"/>
        </w:rPr>
        <w:t>Solutions:</w:t>
      </w:r>
    </w:p>
    <w:p w14:paraId="5F86F63A" w14:textId="47002AE9" w:rsidR="00E213E7" w:rsidRDefault="00D0270A" w:rsidP="0049523A">
      <w:pPr>
        <w:pStyle w:val="ListParagraph"/>
        <w:numPr>
          <w:ilvl w:val="0"/>
          <w:numId w:val="5"/>
        </w:numPr>
      </w:pPr>
      <w:r>
        <w:t xml:space="preserve">This report shows the bike service usage classified based on the gender. It also captures the maximum and minimum duration of </w:t>
      </w:r>
      <w:r w:rsidR="000D0786">
        <w:t xml:space="preserve">all the </w:t>
      </w:r>
      <w:r>
        <w:t>trip</w:t>
      </w:r>
      <w:r w:rsidR="000D0786">
        <w:t>s</w:t>
      </w:r>
      <w:r>
        <w:t xml:space="preserve"> </w:t>
      </w:r>
      <w:r w:rsidR="005120B0">
        <w:t xml:space="preserve">taken by </w:t>
      </w:r>
      <w:r w:rsidR="000D0786">
        <w:t xml:space="preserve">the </w:t>
      </w:r>
      <w:proofErr w:type="gramStart"/>
      <w:r w:rsidR="000D0786">
        <w:t>particular</w:t>
      </w:r>
      <w:r w:rsidR="005120B0">
        <w:t xml:space="preserve"> gender</w:t>
      </w:r>
      <w:proofErr w:type="gramEnd"/>
      <w:r w:rsidR="005120B0">
        <w:t>.</w:t>
      </w:r>
    </w:p>
    <w:p w14:paraId="6C7AFE8A" w14:textId="0D2954FD" w:rsidR="000D0786" w:rsidRDefault="000D0786" w:rsidP="0049523A">
      <w:pPr>
        <w:pStyle w:val="ListParagraph"/>
        <w:numPr>
          <w:ilvl w:val="0"/>
          <w:numId w:val="5"/>
        </w:numPr>
      </w:pPr>
      <w:r>
        <w:t xml:space="preserve">By analysing this report, the company can offer gender specific promotional offers to target </w:t>
      </w:r>
      <w:r w:rsidR="00AE0F70">
        <w:t>the gender which is using their services more. This will lead to the increase in the revenue for the company.</w:t>
      </w:r>
    </w:p>
    <w:p w14:paraId="550D8C88" w14:textId="3A1B160F" w:rsidR="00721C7C" w:rsidRDefault="00AE0F70" w:rsidP="00AE0F70">
      <w:pPr>
        <w:pStyle w:val="ListParagraph"/>
        <w:numPr>
          <w:ilvl w:val="0"/>
          <w:numId w:val="5"/>
        </w:numPr>
      </w:pPr>
      <w:r>
        <w:t xml:space="preserve">Additionally, the company can also strategize on targeting the gender which is currently not using their services a lot. They can frame their approach to capture this segment accordingly which will increase their market share.  </w:t>
      </w:r>
    </w:p>
    <w:p w14:paraId="01120853" w14:textId="77777777" w:rsidR="00ED6040" w:rsidRDefault="00ED6040" w:rsidP="00E213E7">
      <w:pPr>
        <w:rPr>
          <w:b/>
          <w:bCs/>
        </w:rPr>
      </w:pPr>
    </w:p>
    <w:p w14:paraId="57A0ED07" w14:textId="3C6EC896" w:rsidR="00E213E7" w:rsidRPr="00777B12" w:rsidRDefault="005120B0" w:rsidP="00E213E7">
      <w:pPr>
        <w:rPr>
          <w:b/>
          <w:bCs/>
        </w:rPr>
      </w:pPr>
      <w:r w:rsidRPr="00777B12">
        <w:rPr>
          <w:b/>
          <w:bCs/>
        </w:rPr>
        <w:t>Report 5</w:t>
      </w:r>
      <w:r w:rsidR="00E213E7" w:rsidRPr="00777B12">
        <w:rPr>
          <w:b/>
          <w:bCs/>
        </w:rPr>
        <w:t xml:space="preserve"> - Trip report</w:t>
      </w:r>
    </w:p>
    <w:p w14:paraId="53B21D34" w14:textId="77777777" w:rsidR="00E213E7" w:rsidRDefault="00E213E7" w:rsidP="00E213E7"/>
    <w:p w14:paraId="41790148" w14:textId="77777777" w:rsidR="00690FE9" w:rsidRDefault="00690FE9" w:rsidP="00690FE9">
      <w:r>
        <w:t xml:space="preserve">select </w:t>
      </w:r>
      <w:proofErr w:type="gramStart"/>
      <w:r>
        <w:t>a.trip</w:t>
      </w:r>
      <w:proofErr w:type="gramEnd"/>
      <w:r>
        <w:t>_id,a.customer_id,b.customer_name,b.cust_dob,b.phone_number,b.gender,b.email,a.bike_id,e.bike_brand,e.bike_size,f.bike_type,a.start_station_id,c.station_name "Start_station_name",</w:t>
      </w:r>
    </w:p>
    <w:p w14:paraId="5A32FA40" w14:textId="77777777" w:rsidR="00690FE9" w:rsidRDefault="00690FE9" w:rsidP="00690FE9">
      <w:r>
        <w:lastRenderedPageBreak/>
        <w:t>a.end_station_</w:t>
      </w:r>
      <w:proofErr w:type="gramStart"/>
      <w:r>
        <w:t>id,g</w:t>
      </w:r>
      <w:proofErr w:type="gramEnd"/>
      <w:r>
        <w:t>.station_name "End_station_name",a.trip_duration,d.transaction_id,d.payment_type,d.date_transaction,d.bill_amount</w:t>
      </w:r>
    </w:p>
    <w:p w14:paraId="70B753F2" w14:textId="77777777" w:rsidR="00690FE9" w:rsidRDefault="00690FE9" w:rsidP="00690FE9">
      <w:r>
        <w:t xml:space="preserve">from trip_details a left outer join customer_details b on </w:t>
      </w:r>
      <w:proofErr w:type="gramStart"/>
      <w:r>
        <w:t>a.customer</w:t>
      </w:r>
      <w:proofErr w:type="gramEnd"/>
      <w:r>
        <w:t>_id=b.customer_id</w:t>
      </w:r>
    </w:p>
    <w:p w14:paraId="441C5DEE" w14:textId="77777777" w:rsidR="00690FE9" w:rsidRDefault="00690FE9" w:rsidP="00690FE9">
      <w:r>
        <w:t xml:space="preserve">left outer join station_details c on </w:t>
      </w:r>
      <w:proofErr w:type="gramStart"/>
      <w:r>
        <w:t>a.start</w:t>
      </w:r>
      <w:proofErr w:type="gramEnd"/>
      <w:r>
        <w:t xml:space="preserve">_station_id=c.station_id </w:t>
      </w:r>
    </w:p>
    <w:p w14:paraId="0F4C4669" w14:textId="77777777" w:rsidR="00690FE9" w:rsidRDefault="00690FE9" w:rsidP="00690FE9">
      <w:r>
        <w:t>left outer join station_details g on a.end_station_id=</w:t>
      </w:r>
      <w:proofErr w:type="gramStart"/>
      <w:r>
        <w:t>g.station</w:t>
      </w:r>
      <w:proofErr w:type="gramEnd"/>
      <w:r>
        <w:t>_id</w:t>
      </w:r>
    </w:p>
    <w:p w14:paraId="7C35E08A" w14:textId="77777777" w:rsidR="00690FE9" w:rsidRDefault="00690FE9" w:rsidP="00690FE9">
      <w:r>
        <w:t xml:space="preserve">left outer join payment_details d on </w:t>
      </w:r>
      <w:proofErr w:type="gramStart"/>
      <w:r>
        <w:t>a.trip</w:t>
      </w:r>
      <w:proofErr w:type="gramEnd"/>
      <w:r>
        <w:t>_id=d.trip_id</w:t>
      </w:r>
    </w:p>
    <w:p w14:paraId="39F40964" w14:textId="77777777" w:rsidR="00690FE9" w:rsidRDefault="00690FE9" w:rsidP="00690FE9">
      <w:r>
        <w:t xml:space="preserve">left outer join bike e on </w:t>
      </w:r>
      <w:proofErr w:type="gramStart"/>
      <w:r>
        <w:t>a.bike</w:t>
      </w:r>
      <w:proofErr w:type="gramEnd"/>
      <w:r>
        <w:t xml:space="preserve">_id = e.bike_id </w:t>
      </w:r>
    </w:p>
    <w:p w14:paraId="62191386" w14:textId="77777777" w:rsidR="00690FE9" w:rsidRDefault="00690FE9" w:rsidP="00690FE9">
      <w:r>
        <w:t xml:space="preserve">left outer join pricing f on </w:t>
      </w:r>
      <w:proofErr w:type="gramStart"/>
      <w:r>
        <w:t>e.bike</w:t>
      </w:r>
      <w:proofErr w:type="gramEnd"/>
      <w:r>
        <w:t>_type_id=f.bike_type_id</w:t>
      </w:r>
    </w:p>
    <w:p w14:paraId="1456752D" w14:textId="10A06FCB" w:rsidR="00E213E7" w:rsidRDefault="00690FE9" w:rsidP="00690FE9">
      <w:r>
        <w:t xml:space="preserve">order by </w:t>
      </w:r>
      <w:proofErr w:type="gramStart"/>
      <w:r>
        <w:t>d.date</w:t>
      </w:r>
      <w:proofErr w:type="gramEnd"/>
      <w:r>
        <w:t>_transaction;</w:t>
      </w:r>
    </w:p>
    <w:p w14:paraId="75ED66D4" w14:textId="77777777" w:rsidR="00690FE9" w:rsidRDefault="00690FE9" w:rsidP="00690FE9"/>
    <w:p w14:paraId="6D07CEF8" w14:textId="03C2E7C9" w:rsidR="002B207B" w:rsidRDefault="002B207B">
      <w:r>
        <w:rPr>
          <w:noProof/>
        </w:rPr>
        <w:drawing>
          <wp:inline distT="0" distB="0" distL="0" distR="0" wp14:anchorId="57D94493" wp14:editId="4F4ACDB8">
            <wp:extent cx="5731510" cy="1393190"/>
            <wp:effectExtent l="0" t="0" r="254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2B89F" w14:textId="5CE5E834" w:rsidR="002B207B" w:rsidRDefault="002B207B">
      <w:r>
        <w:rPr>
          <w:noProof/>
        </w:rPr>
        <w:drawing>
          <wp:inline distT="0" distB="0" distL="0" distR="0" wp14:anchorId="6D2D161B" wp14:editId="74F4F564">
            <wp:extent cx="5731510" cy="1975485"/>
            <wp:effectExtent l="0" t="0" r="2540" b="5715"/>
            <wp:docPr id="7" name="Picture 7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9EDDA" w14:textId="77777777" w:rsidR="006664D3" w:rsidRDefault="006664D3"/>
    <w:p w14:paraId="17B07CC4" w14:textId="7F56D390" w:rsidR="00EB5542" w:rsidRPr="009E1353" w:rsidRDefault="00EB5542">
      <w:pPr>
        <w:rPr>
          <w:b/>
          <w:bCs/>
          <w:u w:val="single"/>
        </w:rPr>
      </w:pPr>
      <w:r w:rsidRPr="009E1353">
        <w:rPr>
          <w:b/>
          <w:bCs/>
          <w:u w:val="single"/>
        </w:rPr>
        <w:t>Solutions:</w:t>
      </w:r>
    </w:p>
    <w:p w14:paraId="4809CADB" w14:textId="77777777" w:rsidR="001F6775" w:rsidRDefault="005120B0" w:rsidP="00AE0F70">
      <w:pPr>
        <w:pStyle w:val="ListParagraph"/>
        <w:numPr>
          <w:ilvl w:val="0"/>
          <w:numId w:val="6"/>
        </w:numPr>
      </w:pPr>
      <w:r>
        <w:t xml:space="preserve">This report is a general business purpose report. </w:t>
      </w:r>
      <w:r w:rsidR="004C7897">
        <w:t xml:space="preserve">It captures the entire detail of every trip recorded in the company’s database. </w:t>
      </w:r>
    </w:p>
    <w:p w14:paraId="3BB4E5CA" w14:textId="14873712" w:rsidR="001F6775" w:rsidRDefault="001F6775" w:rsidP="00AE0F70">
      <w:pPr>
        <w:pStyle w:val="ListParagraph"/>
        <w:numPr>
          <w:ilvl w:val="0"/>
          <w:numId w:val="6"/>
        </w:numPr>
      </w:pPr>
      <w:r>
        <w:t xml:space="preserve">This report can be used for the auditing purposes as it captures the data of every trip taken. </w:t>
      </w:r>
    </w:p>
    <w:p w14:paraId="225876E5" w14:textId="0291E83E" w:rsidR="001F6775" w:rsidRDefault="001F6775" w:rsidP="00AE0F70">
      <w:pPr>
        <w:pStyle w:val="ListParagraph"/>
        <w:numPr>
          <w:ilvl w:val="0"/>
          <w:numId w:val="6"/>
        </w:numPr>
      </w:pPr>
      <w:r>
        <w:t>This data can be referred as historical data to address any future queries of the customer service department.</w:t>
      </w:r>
    </w:p>
    <w:sectPr w:rsidR="001F67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810"/>
    <w:multiLevelType w:val="multilevel"/>
    <w:tmpl w:val="1436B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465A51"/>
    <w:multiLevelType w:val="hybridMultilevel"/>
    <w:tmpl w:val="5050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F2309"/>
    <w:multiLevelType w:val="hybridMultilevel"/>
    <w:tmpl w:val="97E01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E7644"/>
    <w:multiLevelType w:val="hybridMultilevel"/>
    <w:tmpl w:val="DCDEE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054A3"/>
    <w:multiLevelType w:val="hybridMultilevel"/>
    <w:tmpl w:val="EBB07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CF51CF"/>
    <w:multiLevelType w:val="hybridMultilevel"/>
    <w:tmpl w:val="76F4E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E17190"/>
    <w:multiLevelType w:val="hybridMultilevel"/>
    <w:tmpl w:val="6C22B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4515034">
    <w:abstractNumId w:val="0"/>
  </w:num>
  <w:num w:numId="2" w16cid:durableId="1672027294">
    <w:abstractNumId w:val="6"/>
  </w:num>
  <w:num w:numId="3" w16cid:durableId="1679235311">
    <w:abstractNumId w:val="3"/>
  </w:num>
  <w:num w:numId="4" w16cid:durableId="963122142">
    <w:abstractNumId w:val="2"/>
  </w:num>
  <w:num w:numId="5" w16cid:durableId="1575704283">
    <w:abstractNumId w:val="4"/>
  </w:num>
  <w:num w:numId="6" w16cid:durableId="83307963">
    <w:abstractNumId w:val="1"/>
  </w:num>
  <w:num w:numId="7" w16cid:durableId="9848969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TUzMDIzMrIwMzBV0lEKTi0uzszPAykwrAUAGUbbNCwAAAA="/>
  </w:docVars>
  <w:rsids>
    <w:rsidRoot w:val="00C50C35"/>
    <w:rsid w:val="000447B7"/>
    <w:rsid w:val="00052AFB"/>
    <w:rsid w:val="00074A98"/>
    <w:rsid w:val="000D0786"/>
    <w:rsid w:val="0013555A"/>
    <w:rsid w:val="00197F06"/>
    <w:rsid w:val="001F6775"/>
    <w:rsid w:val="002951AE"/>
    <w:rsid w:val="002B207B"/>
    <w:rsid w:val="002C04E7"/>
    <w:rsid w:val="00360FB5"/>
    <w:rsid w:val="00431407"/>
    <w:rsid w:val="004C7897"/>
    <w:rsid w:val="004E62AB"/>
    <w:rsid w:val="005120B0"/>
    <w:rsid w:val="005A191E"/>
    <w:rsid w:val="006664D3"/>
    <w:rsid w:val="00672F3B"/>
    <w:rsid w:val="00690FE9"/>
    <w:rsid w:val="00691038"/>
    <w:rsid w:val="00700D4C"/>
    <w:rsid w:val="00721C7C"/>
    <w:rsid w:val="00777B12"/>
    <w:rsid w:val="0079155F"/>
    <w:rsid w:val="00911C4F"/>
    <w:rsid w:val="00942EC6"/>
    <w:rsid w:val="009E1353"/>
    <w:rsid w:val="00A12E4D"/>
    <w:rsid w:val="00A608AE"/>
    <w:rsid w:val="00A97F32"/>
    <w:rsid w:val="00AE0F70"/>
    <w:rsid w:val="00C13FD9"/>
    <w:rsid w:val="00C50C35"/>
    <w:rsid w:val="00D0270A"/>
    <w:rsid w:val="00DD698C"/>
    <w:rsid w:val="00E213E7"/>
    <w:rsid w:val="00E434A2"/>
    <w:rsid w:val="00EB5542"/>
    <w:rsid w:val="00ED6040"/>
    <w:rsid w:val="00F30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9E78B"/>
  <w15:chartTrackingRefBased/>
  <w15:docId w15:val="{0A3A24A0-8E78-4EBD-87B2-329207CDB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353"/>
  </w:style>
  <w:style w:type="paragraph" w:styleId="Heading3">
    <w:name w:val="heading 3"/>
    <w:basedOn w:val="Normal"/>
    <w:link w:val="Heading3Char"/>
    <w:uiPriority w:val="9"/>
    <w:qFormat/>
    <w:rsid w:val="00C50C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50C3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50C3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50C35"/>
    <w:rPr>
      <w:i/>
      <w:iCs/>
    </w:rPr>
  </w:style>
  <w:style w:type="character" w:styleId="Strong">
    <w:name w:val="Strong"/>
    <w:basedOn w:val="DefaultParagraphFont"/>
    <w:uiPriority w:val="22"/>
    <w:qFormat/>
    <w:rsid w:val="00C50C35"/>
    <w:rPr>
      <w:b/>
      <w:bCs/>
    </w:rPr>
  </w:style>
  <w:style w:type="paragraph" w:styleId="ListParagraph">
    <w:name w:val="List Paragraph"/>
    <w:basedOn w:val="Normal"/>
    <w:uiPriority w:val="34"/>
    <w:qFormat/>
    <w:rsid w:val="00360F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3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0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7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875</Words>
  <Characters>499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chandran, Gowtham</dc:creator>
  <cp:keywords/>
  <dc:description/>
  <cp:lastModifiedBy>Yogesh Thupda</cp:lastModifiedBy>
  <cp:revision>6</cp:revision>
  <dcterms:created xsi:type="dcterms:W3CDTF">2021-12-02T22:35:00Z</dcterms:created>
  <dcterms:modified xsi:type="dcterms:W3CDTF">2022-09-03T00:06:00Z</dcterms:modified>
</cp:coreProperties>
</file>